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E21B" w14:textId="13F913B1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Child‘s Name   ________________________________ Date of Birth ________ Child’s Gender ____   T-shirt size________ </w:t>
      </w:r>
      <w:r>
        <w:t xml:space="preserve"> </w:t>
      </w:r>
    </w:p>
    <w:p w14:paraId="6B31E86B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Guardian 1 ____________________________________________ Relationship to child ___________________________ </w:t>
      </w:r>
      <w:r>
        <w:t xml:space="preserve"> </w:t>
      </w:r>
      <w:r>
        <w:rPr>
          <w:rFonts w:ascii="Times New Roman" w:eastAsia="Times New Roman" w:hAnsi="Times New Roman" w:cs="Times New Roman"/>
          <w:sz w:val="20"/>
        </w:rPr>
        <w:t>E-mail Address ____________________________________ Employer ___________________________________</w:t>
      </w:r>
      <w:r>
        <w:t xml:space="preserve"> </w:t>
      </w:r>
    </w:p>
    <w:p w14:paraId="74AE3D11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Home Address____________________________________________   With whom does the child reside____________</w:t>
      </w:r>
      <w:r>
        <w:t xml:space="preserve"> </w:t>
      </w:r>
    </w:p>
    <w:p w14:paraId="5B699A1A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Daytime Phone_____________________  Cell/carrier_____________________ Eve Phone ___________________ </w:t>
      </w:r>
      <w:r>
        <w:t xml:space="preserve"> </w:t>
      </w:r>
    </w:p>
    <w:p w14:paraId="7D49CB0E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Guardian 2 _____________________________________________ Relationship to child __________________________</w:t>
      </w:r>
      <w:r>
        <w:t xml:space="preserve"> </w:t>
      </w:r>
    </w:p>
    <w:p w14:paraId="12FFE2B5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E-mail Address _____________________   Employer ____________________________________________________ </w:t>
      </w:r>
      <w:r>
        <w:t xml:space="preserve"> </w:t>
      </w:r>
    </w:p>
    <w:p w14:paraId="7DA8EEBA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Home Address_______________________________ _Daytime Phone_________________ Cell/carrier _______________ Eve Phone___________________ Emergency Contact Name (other than parent)___________________________________ Relationship to child___________________ Phone Number during center hours_________________________________ </w:t>
      </w:r>
      <w:r>
        <w:t xml:space="preserve"> </w:t>
      </w:r>
    </w:p>
    <w:p w14:paraId="54DB3F85" w14:textId="7777777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List all persons authorized to pick up </w:t>
      </w:r>
      <w:r w:rsidR="009C2320">
        <w:rPr>
          <w:rFonts w:ascii="Times New Roman" w:eastAsia="Times New Roman" w:hAnsi="Times New Roman" w:cs="Times New Roman"/>
          <w:sz w:val="20"/>
        </w:rPr>
        <w:t xml:space="preserve">the </w:t>
      </w:r>
      <w:r>
        <w:rPr>
          <w:rFonts w:ascii="Times New Roman" w:eastAsia="Times New Roman" w:hAnsi="Times New Roman" w:cs="Times New Roman"/>
          <w:sz w:val="20"/>
        </w:rPr>
        <w:t>child at the end of the day.  Include yourself if appropriate.</w:t>
      </w:r>
      <w:r w:rsidR="009C2320"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</w:rPr>
        <w:t xml:space="preserve">ONLY THOSE LISTED </w:t>
      </w:r>
      <w:r>
        <w:t xml:space="preserve"> </w:t>
      </w:r>
      <w:r>
        <w:rPr>
          <w:rFonts w:ascii="Times New Roman" w:eastAsia="Times New Roman" w:hAnsi="Times New Roman" w:cs="Times New Roman"/>
          <w:b/>
          <w:sz w:val="20"/>
        </w:rPr>
        <w:t>MAY PICK UP YOUR CHILD (Please Print)</w:t>
      </w:r>
      <w:r w:rsidR="009C2320">
        <w:rPr>
          <w:rFonts w:ascii="Times New Roman" w:eastAsia="Times New Roman" w:hAnsi="Times New Roman" w:cs="Times New Roman"/>
          <w:b/>
          <w:sz w:val="20"/>
        </w:rPr>
        <w:t xml:space="preserve"> ___________________________________________________</w:t>
      </w:r>
      <w:r>
        <w:rPr>
          <w:rFonts w:ascii="Times New Roman" w:eastAsia="Times New Roman" w:hAnsi="Times New Roman" w:cs="Times New Roman"/>
          <w:b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>__________________________________</w:t>
      </w:r>
      <w:r w:rsidR="009C2320">
        <w:rPr>
          <w:rFonts w:ascii="Times New Roman" w:eastAsia="Times New Roman" w:hAnsi="Times New Roman" w:cs="Times New Roman"/>
          <w:sz w:val="20"/>
        </w:rPr>
        <w:t>_______________________________________</w:t>
      </w:r>
      <w:r>
        <w:rPr>
          <w:rFonts w:ascii="Times New Roman" w:eastAsia="Times New Roman" w:hAnsi="Times New Roman" w:cs="Times New Roman"/>
          <w:sz w:val="20"/>
        </w:rPr>
        <w:t>_________________________</w:t>
      </w:r>
      <w:r>
        <w:t xml:space="preserve"> </w:t>
      </w:r>
    </w:p>
    <w:p w14:paraId="516CF98C" w14:textId="04985447" w:rsidR="004F0CBA" w:rsidRDefault="00A4070F">
      <w:pPr>
        <w:spacing w:after="5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lease list any information you feel may help your child adjust to the program</w:t>
      </w:r>
      <w:r w:rsidR="00B54A2C">
        <w:rPr>
          <w:rFonts w:ascii="Times New Roman" w:eastAsia="Times New Roman" w:hAnsi="Times New Roman" w:cs="Times New Roman"/>
          <w:sz w:val="20"/>
        </w:rPr>
        <w:t xml:space="preserve">.  If </w:t>
      </w:r>
      <w:r>
        <w:rPr>
          <w:rFonts w:ascii="Times New Roman" w:eastAsia="Times New Roman" w:hAnsi="Times New Roman" w:cs="Times New Roman"/>
          <w:sz w:val="20"/>
        </w:rPr>
        <w:t xml:space="preserve">your child has special health care needs </w:t>
      </w:r>
      <w:r w:rsidR="00B54A2C">
        <w:rPr>
          <w:rFonts w:ascii="Times New Roman" w:eastAsia="Times New Roman" w:hAnsi="Times New Roman" w:cs="Times New Roman"/>
          <w:sz w:val="20"/>
        </w:rPr>
        <w:t xml:space="preserve">or will require to be seen by a therapist or consultant while in our care, </w:t>
      </w:r>
      <w:r>
        <w:rPr>
          <w:rFonts w:ascii="Times New Roman" w:eastAsia="Times New Roman" w:hAnsi="Times New Roman" w:cs="Times New Roman"/>
          <w:sz w:val="20"/>
        </w:rPr>
        <w:t xml:space="preserve">you must list </w:t>
      </w:r>
      <w:r w:rsidR="00E169CD">
        <w:rPr>
          <w:rFonts w:ascii="Times New Roman" w:eastAsia="Times New Roman" w:hAnsi="Times New Roman" w:cs="Times New Roman"/>
          <w:sz w:val="20"/>
        </w:rPr>
        <w:t xml:space="preserve">details </w:t>
      </w:r>
      <w:r>
        <w:rPr>
          <w:rFonts w:ascii="Times New Roman" w:eastAsia="Times New Roman" w:hAnsi="Times New Roman" w:cs="Times New Roman"/>
          <w:sz w:val="20"/>
        </w:rPr>
        <w:t>below.  This includes ADD/ ADHD, Asthma, Allergies, Seizures,</w:t>
      </w:r>
      <w:r w:rsidR="00E169CD">
        <w:rPr>
          <w:rFonts w:ascii="Times New Roman" w:eastAsia="Times New Roman" w:hAnsi="Times New Roman" w:cs="Times New Roman"/>
          <w:sz w:val="20"/>
        </w:rPr>
        <w:t xml:space="preserve"> Early Intervention Services,</w:t>
      </w:r>
      <w:r>
        <w:rPr>
          <w:rFonts w:ascii="Times New Roman" w:eastAsia="Times New Roman" w:hAnsi="Times New Roman" w:cs="Times New Roman"/>
          <w:sz w:val="20"/>
        </w:rPr>
        <w:t xml:space="preserve"> or comments your </w:t>
      </w:r>
      <w:r w:rsidR="00E169CD">
        <w:rPr>
          <w:rFonts w:ascii="Times New Roman" w:eastAsia="Times New Roman" w:hAnsi="Times New Roman" w:cs="Times New Roman"/>
          <w:sz w:val="20"/>
        </w:rPr>
        <w:t>pediatrician</w:t>
      </w:r>
      <w:r>
        <w:rPr>
          <w:rFonts w:ascii="Times New Roman" w:eastAsia="Times New Roman" w:hAnsi="Times New Roman" w:cs="Times New Roman"/>
          <w:sz w:val="20"/>
        </w:rPr>
        <w:t xml:space="preserve"> has written on your child</w:t>
      </w:r>
      <w:r w:rsidR="009C2320">
        <w:rPr>
          <w:rFonts w:ascii="Times New Roman" w:eastAsia="Times New Roman" w:hAnsi="Times New Roman" w:cs="Times New Roman"/>
          <w:sz w:val="20"/>
        </w:rPr>
        <w:t>'</w:t>
      </w:r>
      <w:r>
        <w:rPr>
          <w:rFonts w:ascii="Times New Roman" w:eastAsia="Times New Roman" w:hAnsi="Times New Roman" w:cs="Times New Roman"/>
          <w:sz w:val="20"/>
        </w:rPr>
        <w:t xml:space="preserve">s medical form.  This information </w:t>
      </w:r>
      <w:r w:rsidR="00B54A2C">
        <w:rPr>
          <w:rFonts w:ascii="Times New Roman" w:eastAsia="Times New Roman" w:hAnsi="Times New Roman" w:cs="Times New Roman"/>
          <w:sz w:val="20"/>
        </w:rPr>
        <w:t xml:space="preserve">must be provided </w:t>
      </w:r>
      <w:r>
        <w:rPr>
          <w:rFonts w:ascii="Times New Roman" w:eastAsia="Times New Roman" w:hAnsi="Times New Roman" w:cs="Times New Roman"/>
          <w:sz w:val="20"/>
        </w:rPr>
        <w:t xml:space="preserve">for the safety of your child.  The Office of Children and Family Services requires additional medical </w:t>
      </w:r>
      <w:r w:rsidR="009C2320">
        <w:rPr>
          <w:rFonts w:ascii="Times New Roman" w:eastAsia="Times New Roman" w:hAnsi="Times New Roman" w:cs="Times New Roman"/>
          <w:sz w:val="20"/>
        </w:rPr>
        <w:t>record</w:t>
      </w:r>
      <w:r>
        <w:rPr>
          <w:rFonts w:ascii="Times New Roman" w:eastAsia="Times New Roman" w:hAnsi="Times New Roman" w:cs="Times New Roman"/>
          <w:sz w:val="20"/>
        </w:rPr>
        <w:t>s to be completed.  Omitting medical information or failing to discuss particulars of your child with staff during the time of enrollment is cause for termination of childcare.____________________________________________________________________________________________</w:t>
      </w:r>
      <w:r>
        <w:t xml:space="preserve"> </w:t>
      </w:r>
    </w:p>
    <w:p w14:paraId="5CAE602D" w14:textId="56449D9E" w:rsidR="004F0CBA" w:rsidRDefault="00A4070F">
      <w:pPr>
        <w:spacing w:after="0" w:line="253" w:lineRule="auto"/>
        <w:ind w:left="10" w:hanging="10"/>
        <w:rPr>
          <w:rFonts w:ascii="Times New Roman" w:eastAsia="Times New Roman" w:hAnsi="Times New Roman" w:cs="Times New Roman"/>
          <w:sz w:val="24"/>
          <w:szCs w:val="24"/>
        </w:rPr>
      </w:pP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Payment is </w:t>
      </w:r>
      <w:r w:rsid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required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on the first of each month.  Late payments forfeit all discounts.  </w:t>
      </w:r>
      <w:r w:rsid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>fee of $3</w:t>
      </w:r>
      <w:r w:rsidR="00E169CD">
        <w:rPr>
          <w:rFonts w:ascii="Times New Roman" w:eastAsia="Times New Roman" w:hAnsi="Times New Roman" w:cs="Times New Roman"/>
          <w:b/>
          <w:sz w:val="24"/>
          <w:szCs w:val="24"/>
        </w:rPr>
        <w:t>5 is applied to your account on the 5</w:t>
      </w:r>
      <w:r w:rsidR="00E169CD" w:rsidRPr="00E169CD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 w:rsidR="00E169CD">
        <w:rPr>
          <w:rFonts w:ascii="Times New Roman" w:eastAsia="Times New Roman" w:hAnsi="Times New Roman" w:cs="Times New Roman"/>
          <w:b/>
          <w:sz w:val="24"/>
          <w:szCs w:val="24"/>
        </w:rPr>
        <w:t xml:space="preserve"> of the month.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</w:rPr>
        <w:t>Kid'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s Place </w:t>
      </w:r>
      <w:r w:rsidR="00AC4DFD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>elies on your monthly fees for our daily operations.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We require that all participants have their fees paid </w:t>
      </w:r>
      <w:r w:rsidR="00B54A2C">
        <w:rPr>
          <w:rFonts w:ascii="Times New Roman" w:eastAsia="Times New Roman" w:hAnsi="Times New Roman" w:cs="Times New Roman"/>
          <w:b/>
          <w:sz w:val="24"/>
          <w:szCs w:val="24"/>
        </w:rPr>
        <w:t>before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attendance.  I understand I will forfeit my deposit if payments are not made according to 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fee schedule. 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A </w:t>
      </w:r>
      <w:r w:rsidR="00FE27DF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NON-REFUNDABLE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ONE-WEEK </w:t>
      </w:r>
      <w:r w:rsidR="00BD59A4" w:rsidRPr="000C71CA">
        <w:rPr>
          <w:b/>
          <w:sz w:val="24"/>
          <w:szCs w:val="24"/>
          <w:u w:val="single" w:color="000000"/>
        </w:rPr>
        <w:t>DEPOSIT AND A $</w:t>
      </w:r>
      <w:r w:rsidR="000452F1" w:rsidRPr="000C71CA">
        <w:rPr>
          <w:b/>
          <w:sz w:val="24"/>
          <w:szCs w:val="24"/>
          <w:u w:val="single" w:color="000000"/>
        </w:rPr>
        <w:t>100</w:t>
      </w:r>
      <w:r w:rsidRPr="000C71CA">
        <w:rPr>
          <w:b/>
          <w:sz w:val="24"/>
          <w:szCs w:val="24"/>
          <w:u w:val="single" w:color="000000"/>
        </w:rPr>
        <w:t>.00</w:t>
      </w:r>
      <w:r w:rsidRPr="000C71CA">
        <w:rPr>
          <w:b/>
          <w:sz w:val="24"/>
          <w:szCs w:val="24"/>
        </w:rPr>
        <w:t xml:space="preserve"> </w:t>
      </w:r>
      <w:r w:rsidRPr="000C71CA">
        <w:rPr>
          <w:b/>
          <w:sz w:val="24"/>
          <w:szCs w:val="24"/>
          <w:u w:val="single" w:color="000000"/>
        </w:rPr>
        <w:t xml:space="preserve">REGISTRATION FEE </w:t>
      </w:r>
      <w:r w:rsidR="009C2320" w:rsidRPr="000C71CA">
        <w:rPr>
          <w:b/>
          <w:sz w:val="24"/>
          <w:szCs w:val="24"/>
          <w:u w:val="single" w:color="000000"/>
        </w:rPr>
        <w:t>ARE</w:t>
      </w:r>
      <w:r w:rsidRPr="000C71CA">
        <w:rPr>
          <w:b/>
          <w:sz w:val="24"/>
          <w:szCs w:val="24"/>
          <w:u w:val="single" w:color="000000"/>
        </w:rPr>
        <w:t xml:space="preserve"> DUE WITH THIS APPLICATION.  </w:t>
      </w:r>
      <w:r w:rsidR="00B54A2C">
        <w:rPr>
          <w:b/>
          <w:sz w:val="24"/>
          <w:szCs w:val="24"/>
          <w:u w:val="single" w:color="000000"/>
        </w:rPr>
        <w:t xml:space="preserve">The registration fee will be automatically charged to your account each June for the following school year.  If your family is not continuing </w:t>
      </w:r>
      <w:r w:rsidR="00AC4DFD">
        <w:rPr>
          <w:b/>
          <w:sz w:val="24"/>
          <w:szCs w:val="24"/>
          <w:u w:val="single" w:color="000000"/>
        </w:rPr>
        <w:t>past June</w:t>
      </w:r>
      <w:r w:rsidR="00B54A2C">
        <w:rPr>
          <w:b/>
          <w:sz w:val="24"/>
          <w:szCs w:val="24"/>
          <w:u w:val="single" w:color="000000"/>
        </w:rPr>
        <w:t xml:space="preserve">, you must provide written notice by </w:t>
      </w:r>
      <w:r w:rsidR="00E169CD">
        <w:rPr>
          <w:b/>
          <w:sz w:val="24"/>
          <w:szCs w:val="24"/>
          <w:u w:val="single" w:color="000000"/>
        </w:rPr>
        <w:t xml:space="preserve">May </w:t>
      </w:r>
      <w:r w:rsidR="00B54A2C">
        <w:rPr>
          <w:b/>
          <w:sz w:val="24"/>
          <w:szCs w:val="24"/>
          <w:u w:val="single" w:color="000000"/>
        </w:rPr>
        <w:t xml:space="preserve">1.  </w:t>
      </w:r>
      <w:r w:rsidRPr="000C71CA">
        <w:rPr>
          <w:b/>
          <w:sz w:val="24"/>
          <w:szCs w:val="24"/>
          <w:u w:val="single" w:color="000000"/>
        </w:rPr>
        <w:t>The one</w:t>
      </w:r>
      <w:r w:rsidR="009C2320" w:rsidRPr="000C71CA">
        <w:rPr>
          <w:b/>
          <w:sz w:val="24"/>
          <w:szCs w:val="24"/>
          <w:u w:val="single" w:color="000000"/>
        </w:rPr>
        <w:t>-</w:t>
      </w:r>
      <w:r w:rsidRPr="000C71CA">
        <w:rPr>
          <w:b/>
          <w:sz w:val="24"/>
          <w:szCs w:val="24"/>
          <w:u w:val="single" w:color="000000"/>
        </w:rPr>
        <w:t>week deposit will</w:t>
      </w:r>
      <w:r w:rsidRPr="000C71CA">
        <w:rPr>
          <w:sz w:val="24"/>
          <w:szCs w:val="24"/>
          <w:u w:val="single" w:color="000000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be applied to your last week of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care.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We require a three weeks notice when withdrawing from the program.   Failure to provide three weeks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'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notice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will forfeit your deposit.   Once a month has started</w:t>
      </w:r>
      <w:r w:rsidR="009C2320"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,</w:t>
      </w:r>
      <w:r w:rsidRPr="000C71CA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you are responsible for the entire monthly fees. 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This program is licensed by the Office of Children and Family Services.  This agency requires all children 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submit a properly completed medical form to the center before they may attend the program.  No adjustments will be made to fees due to absence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including failure to supply the properly completed medical form, illness, or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inability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to adjust to the program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No make-up days are permitted due to illness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holidays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>, or weather closure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.   I understand that Kid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'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s Place 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 xml:space="preserve">Learning Center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staff will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make every effort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to provide a positive experience for my child.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Children are accepted to the center on a 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trial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basis </w:t>
      </w:r>
      <w:r w:rsidR="00E169CD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four weeks.  If</w:t>
      </w:r>
      <w:r w:rsidR="00E169CD">
        <w:rPr>
          <w:rFonts w:ascii="Times New Roman" w:eastAsia="Times New Roman" w:hAnsi="Times New Roman" w:cs="Times New Roman"/>
          <w:sz w:val="24"/>
          <w:szCs w:val="24"/>
        </w:rPr>
        <w:t>, at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that time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,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we 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cannot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assist your child in adjusting to the classroom</w:t>
      </w:r>
      <w:r w:rsidR="00E169CD">
        <w:rPr>
          <w:rFonts w:ascii="Times New Roman" w:eastAsia="Times New Roman" w:hAnsi="Times New Roman" w:cs="Times New Roman"/>
          <w:sz w:val="24"/>
          <w:szCs w:val="24"/>
        </w:rPr>
        <w:t>,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 xml:space="preserve"> their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needs are beyond what the staff 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E169CD">
        <w:rPr>
          <w:rFonts w:ascii="Times New Roman" w:eastAsia="Times New Roman" w:hAnsi="Times New Roman" w:cs="Times New Roman"/>
          <w:sz w:val="24"/>
          <w:szCs w:val="24"/>
        </w:rPr>
        <w:t xml:space="preserve"> provide without one-to-one attention, and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you will be notified 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r w:rsidR="00E169CD">
        <w:rPr>
          <w:rFonts w:ascii="Times New Roman" w:eastAsia="Times New Roman" w:hAnsi="Times New Roman" w:cs="Times New Roman"/>
          <w:sz w:val="24"/>
          <w:szCs w:val="24"/>
        </w:rPr>
        <w:t>cannot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continue ca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re</w:t>
      </w:r>
      <w:r w:rsidR="00E169CD">
        <w:rPr>
          <w:rFonts w:ascii="Times New Roman" w:eastAsia="Times New Roman" w:hAnsi="Times New Roman" w:cs="Times New Roman"/>
          <w:sz w:val="24"/>
          <w:szCs w:val="24"/>
        </w:rPr>
        <w:t>.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There will be no extension on this time frame. I understand </w:t>
      </w:r>
      <w:r w:rsidR="00415964" w:rsidRPr="00415964">
        <w:rPr>
          <w:rFonts w:ascii="Times New Roman" w:eastAsia="Times New Roman" w:hAnsi="Times New Roman" w:cs="Times New Roman"/>
          <w:sz w:val="24"/>
          <w:szCs w:val="24"/>
        </w:rPr>
        <w:t xml:space="preserve">that if my child cannot live within the center's rules or their behavior or the parent's behavior adversely affects the other children's experience, 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>they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will be dismissed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No refunds will be provided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 xml:space="preserve"> if the program terminates your childcare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Kid'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s Place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 xml:space="preserve"> Learning Center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reserves the right to cancel any activities due to occurrences beyond </w:t>
      </w:r>
      <w:r w:rsidR="00AC4DFD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control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 Kid'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s Place </w:t>
      </w:r>
      <w:r w:rsidR="00B54A2C">
        <w:rPr>
          <w:rFonts w:ascii="Times New Roman" w:eastAsia="Times New Roman" w:hAnsi="Times New Roman" w:cs="Times New Roman"/>
          <w:sz w:val="24"/>
          <w:szCs w:val="24"/>
        </w:rPr>
        <w:t>Learning Center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has my permission to take photos of my child, which can be used in promotions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I understand that neither my child 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or myself will be compensated for these promotions.    I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grant the program permission to seek emergency medical treatment for my child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knowing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I will be notified as soon as possible.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I ___________________________   am the 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ustodial Parent or Legal Guardian of the </w:t>
      </w:r>
      <w:r w:rsidR="00415964">
        <w:rPr>
          <w:rFonts w:ascii="Times New Roman" w:eastAsia="Times New Roman" w:hAnsi="Times New Roman" w:cs="Times New Roman"/>
          <w:sz w:val="24"/>
          <w:szCs w:val="24"/>
        </w:rPr>
        <w:t>above-named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child.   I have been advised of the program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'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>s policies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including medication administration, fee schedules, and services</w:t>
      </w:r>
      <w:r w:rsidR="009C2320" w:rsidRPr="000C71C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C71CA">
        <w:rPr>
          <w:rFonts w:ascii="Times New Roman" w:eastAsia="Times New Roman" w:hAnsi="Times New Roman" w:cs="Times New Roman"/>
          <w:sz w:val="24"/>
          <w:szCs w:val="24"/>
        </w:rPr>
        <w:t xml:space="preserve"> and   I agree to abide by them.   </w:t>
      </w:r>
    </w:p>
    <w:p w14:paraId="087578B9" w14:textId="77777777" w:rsidR="00E169CD" w:rsidRPr="000C71CA" w:rsidRDefault="00E169CD">
      <w:pPr>
        <w:spacing w:after="0" w:line="253" w:lineRule="auto"/>
        <w:ind w:left="10" w:hanging="10"/>
        <w:rPr>
          <w:sz w:val="24"/>
          <w:szCs w:val="24"/>
        </w:rPr>
      </w:pPr>
    </w:p>
    <w:p w14:paraId="7D26A89D" w14:textId="765238E2" w:rsidR="004F0CBA" w:rsidRDefault="00A4070F" w:rsidP="00A36FA6">
      <w:pPr>
        <w:spacing w:after="75"/>
        <w:ind w:left="14"/>
        <w:rPr>
          <w:rFonts w:ascii="Times New Roman" w:eastAsia="Times New Roman" w:hAnsi="Times New Roman" w:cs="Times New Roman"/>
          <w:b/>
          <w:i/>
          <w:sz w:val="24"/>
        </w:rPr>
      </w:pPr>
      <w:r w:rsidRPr="000C71CA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 </w:t>
      </w:r>
      <w:r w:rsidR="00E169CD">
        <w:rPr>
          <w:rFonts w:ascii="Times New Roman" w:eastAsia="Times New Roman" w:hAnsi="Times New Roman" w:cs="Times New Roman"/>
          <w:b/>
          <w:sz w:val="24"/>
          <w:szCs w:val="24"/>
        </w:rPr>
        <w:t xml:space="preserve">The fees below represent the 3% Discount </w:t>
      </w:r>
      <w:r w:rsidR="00685DC8">
        <w:rPr>
          <w:rFonts w:ascii="Times New Roman" w:eastAsia="Times New Roman" w:hAnsi="Times New Roman" w:cs="Times New Roman"/>
          <w:b/>
          <w:sz w:val="24"/>
        </w:rPr>
        <w:t>D</w:t>
      </w:r>
      <w:r>
        <w:rPr>
          <w:rFonts w:ascii="Times New Roman" w:eastAsia="Times New Roman" w:hAnsi="Times New Roman" w:cs="Times New Roman"/>
          <w:b/>
          <w:sz w:val="24"/>
        </w:rPr>
        <w:t xml:space="preserve">iscounts: </w:t>
      </w:r>
      <w:r>
        <w:rPr>
          <w:rFonts w:ascii="Times New Roman" w:eastAsia="Times New Roman" w:hAnsi="Times New Roman" w:cs="Times New Roman"/>
          <w:b/>
          <w:i/>
          <w:sz w:val="24"/>
          <w:u w:val="single" w:color="000000"/>
        </w:rPr>
        <w:t xml:space="preserve">All </w:t>
      </w:r>
      <w:r w:rsidR="001A57F3">
        <w:rPr>
          <w:rFonts w:ascii="Times New Roman" w:eastAsia="Times New Roman" w:hAnsi="Times New Roman" w:cs="Times New Roman"/>
          <w:b/>
          <w:i/>
          <w:sz w:val="24"/>
          <w:u w:val="single" w:color="000000"/>
        </w:rPr>
        <w:t>fees paid</w:t>
      </w:r>
      <w:r>
        <w:rPr>
          <w:rFonts w:ascii="Times New Roman" w:eastAsia="Times New Roman" w:hAnsi="Times New Roman" w:cs="Times New Roman"/>
          <w:b/>
          <w:i/>
          <w:sz w:val="24"/>
          <w:u w:val="single" w:color="000000"/>
        </w:rPr>
        <w:t xml:space="preserve"> in full by the  first of  each month will be as follows per week:</w:t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   </w:t>
      </w:r>
    </w:p>
    <w:p w14:paraId="5F0946A9" w14:textId="751C3F9B" w:rsidR="00DB0F83" w:rsidRDefault="00DB0F83" w:rsidP="00DB0F83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28"/>
          <w:szCs w:val="28"/>
          <w:u w:val="single"/>
        </w:rPr>
      </w:pPr>
      <w:r w:rsidRPr="00DB0F83">
        <w:rPr>
          <w:rFonts w:ascii="TimesNewRomanPS-BoldMT" w:eastAsia="TimesNewRomanPS-BoldMT" w:hAnsi="TimesNewRomanPS-BoldMT" w:cs="TimesNewRomanPS-BoldMT"/>
          <w:b/>
          <w:bCs/>
          <w:sz w:val="28"/>
          <w:szCs w:val="28"/>
          <w:u w:val="single"/>
        </w:rPr>
        <w:t xml:space="preserve">All Program fees are based on weekly </w:t>
      </w:r>
      <w:r w:rsidR="001A57F3" w:rsidRPr="00DB0F83">
        <w:rPr>
          <w:rFonts w:ascii="TimesNewRomanPS-BoldMT" w:eastAsia="TimesNewRomanPS-BoldMT" w:hAnsi="TimesNewRomanPS-BoldMT" w:cs="TimesNewRomanPS-BoldMT"/>
          <w:b/>
          <w:bCs/>
          <w:sz w:val="28"/>
          <w:szCs w:val="28"/>
          <w:u w:val="single"/>
        </w:rPr>
        <w:t>Charge.</w:t>
      </w:r>
    </w:p>
    <w:p w14:paraId="5FC1657F" w14:textId="77777777" w:rsidR="00B54A2C" w:rsidRDefault="00B54A2C" w:rsidP="00DB0F83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28"/>
          <w:szCs w:val="28"/>
          <w:u w:val="single"/>
        </w:rPr>
      </w:pPr>
    </w:p>
    <w:p w14:paraId="38CD6CE5" w14:textId="01E8BB62" w:rsidR="00BA55C5" w:rsidRPr="00B54A2C" w:rsidRDefault="00BA55C5" w:rsidP="00BA55C5">
      <w:pPr>
        <w:spacing w:after="75"/>
        <w:ind w:left="14"/>
        <w:jc w:val="center"/>
        <w:rPr>
          <w:bCs/>
          <w:i/>
          <w:iCs/>
          <w:sz w:val="40"/>
          <w:szCs w:val="40"/>
          <w:u w:val="single"/>
        </w:rPr>
      </w:pPr>
      <w:r w:rsidRPr="00B54A2C">
        <w:rPr>
          <w:bCs/>
          <w:i/>
          <w:iCs/>
          <w:sz w:val="40"/>
          <w:szCs w:val="40"/>
          <w:u w:val="single"/>
        </w:rPr>
        <w:t>Infant Program Fees</w:t>
      </w:r>
    </w:p>
    <w:p w14:paraId="4F1F80ED" w14:textId="39A9F7CE" w:rsidR="004F0CBA" w:rsidRPr="00957F58" w:rsidRDefault="00A4070F">
      <w:pPr>
        <w:spacing w:after="1"/>
        <w:ind w:left="9" w:hanging="10"/>
        <w:rPr>
          <w:sz w:val="24"/>
          <w:szCs w:val="24"/>
        </w:rPr>
      </w:pP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1C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Program </w:t>
      </w:r>
      <w:r w:rsidR="000C71CA" w:rsidRPr="000C71C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>Weekly Fees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:                        Five days                  Three </w:t>
      </w:r>
      <w:r w:rsidR="00027B41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>ay</w:t>
      </w:r>
      <w:r w:rsidR="00027B4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</w:p>
    <w:p w14:paraId="06A1E189" w14:textId="631FDFA5" w:rsidR="004F0CBA" w:rsidRPr="00957F58" w:rsidRDefault="00A4070F">
      <w:pPr>
        <w:spacing w:after="0"/>
        <w:ind w:left="14"/>
        <w:rPr>
          <w:sz w:val="24"/>
          <w:szCs w:val="24"/>
        </w:rPr>
      </w:pPr>
      <w:r w:rsidRPr="00957F5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ommuter Hours </w:t>
      </w:r>
      <w:r w:rsidR="00E64000">
        <w:rPr>
          <w:rFonts w:ascii="Times New Roman" w:eastAsia="Times New Roman" w:hAnsi="Times New Roman" w:cs="Times New Roman"/>
          <w:b/>
          <w:i/>
          <w:sz w:val="24"/>
          <w:szCs w:val="24"/>
        </w:rPr>
        <w:t>6:30 am</w:t>
      </w:r>
      <w:r w:rsidRPr="00957F58">
        <w:rPr>
          <w:rFonts w:ascii="Times New Roman" w:eastAsia="Times New Roman" w:hAnsi="Times New Roman" w:cs="Times New Roman"/>
          <w:b/>
          <w:i/>
          <w:sz w:val="24"/>
          <w:szCs w:val="24"/>
        </w:rPr>
        <w:t>-</w:t>
      </w:r>
      <w:r w:rsidR="00E64000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6:30 pm   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$35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.00___              $2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.00___</w:t>
      </w:r>
      <w:r w:rsidRPr="00957F58">
        <w:rPr>
          <w:sz w:val="24"/>
          <w:szCs w:val="24"/>
        </w:rPr>
        <w:t xml:space="preserve"> </w:t>
      </w:r>
    </w:p>
    <w:p w14:paraId="0B560BA8" w14:textId="40BA3004" w:rsidR="004F0CBA" w:rsidRPr="00957F58" w:rsidRDefault="00A4070F">
      <w:pPr>
        <w:spacing w:after="1"/>
        <w:ind w:left="9" w:hanging="10"/>
        <w:rPr>
          <w:sz w:val="24"/>
          <w:szCs w:val="24"/>
        </w:rPr>
      </w:pP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Business Hours 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>7:30 am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 to 5:30</w:t>
      </w:r>
      <w:r w:rsidR="00E640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57F58">
        <w:rPr>
          <w:rFonts w:ascii="Times New Roman" w:eastAsia="Times New Roman" w:hAnsi="Times New Roman" w:cs="Times New Roman"/>
          <w:sz w:val="24"/>
          <w:szCs w:val="24"/>
        </w:rPr>
        <w:t xml:space="preserve">pm     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4F681F" w:rsidRPr="00957F58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>.00 ___             $2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957F58">
        <w:rPr>
          <w:rFonts w:ascii="Times New Roman" w:eastAsia="Times New Roman" w:hAnsi="Times New Roman" w:cs="Times New Roman"/>
          <w:b/>
          <w:sz w:val="24"/>
          <w:szCs w:val="24"/>
        </w:rPr>
        <w:t xml:space="preserve">0.00___     </w:t>
      </w:r>
    </w:p>
    <w:p w14:paraId="1888215E" w14:textId="47BE6A0A" w:rsidR="009A11C3" w:rsidRDefault="009A11C3">
      <w:pPr>
        <w:spacing w:after="5" w:line="254" w:lineRule="auto"/>
        <w:ind w:left="-5" w:hanging="10"/>
      </w:pPr>
      <w:r>
        <w:t>----------------------------------------------------------------------------------------------------------------------------------------------------</w:t>
      </w:r>
    </w:p>
    <w:p w14:paraId="1B215006" w14:textId="6807A682" w:rsidR="009A11C3" w:rsidRPr="009A11C3" w:rsidRDefault="009A11C3">
      <w:pPr>
        <w:spacing w:after="5" w:line="254" w:lineRule="auto"/>
        <w:ind w:left="-5" w:hanging="10"/>
        <w:rPr>
          <w:sz w:val="18"/>
          <w:szCs w:val="18"/>
        </w:rPr>
      </w:pPr>
    </w:p>
    <w:p w14:paraId="088BA923" w14:textId="6AD6960A" w:rsidR="009A11C3" w:rsidRPr="00B54A2C" w:rsidRDefault="009A11C3" w:rsidP="009A11C3">
      <w:pPr>
        <w:spacing w:after="5" w:line="254" w:lineRule="auto"/>
        <w:ind w:left="-5" w:hanging="10"/>
        <w:jc w:val="center"/>
        <w:rPr>
          <w:bCs/>
          <w:i/>
          <w:iCs/>
          <w:sz w:val="40"/>
          <w:szCs w:val="40"/>
          <w:u w:val="single"/>
        </w:rPr>
      </w:pPr>
      <w:r w:rsidRPr="00B54A2C">
        <w:rPr>
          <w:bCs/>
          <w:i/>
          <w:iCs/>
          <w:sz w:val="40"/>
          <w:szCs w:val="40"/>
          <w:u w:val="single"/>
        </w:rPr>
        <w:t>Toddler Program Fees</w:t>
      </w:r>
    </w:p>
    <w:p w14:paraId="05D1A35E" w14:textId="56751381" w:rsidR="009A11C3" w:rsidRPr="00B54A2C" w:rsidRDefault="009A11C3">
      <w:pPr>
        <w:spacing w:after="5" w:line="254" w:lineRule="auto"/>
        <w:ind w:left="-5" w:hanging="10"/>
        <w:rPr>
          <w:sz w:val="24"/>
          <w:szCs w:val="24"/>
        </w:rPr>
      </w:pPr>
    </w:p>
    <w:p w14:paraId="31F231D3" w14:textId="1465F135" w:rsidR="009A11C3" w:rsidRPr="00B54A2C" w:rsidRDefault="009A11C3" w:rsidP="009A11C3">
      <w:pPr>
        <w:tabs>
          <w:tab w:val="center" w:pos="8143"/>
        </w:tabs>
        <w:spacing w:after="0"/>
        <w:rPr>
          <w:sz w:val="24"/>
          <w:szCs w:val="24"/>
        </w:rPr>
      </w:pPr>
      <w:r w:rsidRPr="00B54A2C">
        <w:rPr>
          <w:rFonts w:ascii="Franklin Gothic" w:eastAsia="Franklin Gothic" w:hAnsi="Franklin Gothic" w:cs="Franklin Gothic"/>
          <w:b/>
          <w:bCs/>
          <w:i/>
          <w:iCs/>
          <w:sz w:val="24"/>
          <w:szCs w:val="24"/>
          <w:u w:val="single"/>
        </w:rPr>
        <w:t xml:space="preserve">Program </w:t>
      </w:r>
      <w:r w:rsidR="00232E44" w:rsidRPr="00B54A2C">
        <w:rPr>
          <w:rFonts w:ascii="Franklin Gothic" w:eastAsia="Franklin Gothic" w:hAnsi="Franklin Gothic" w:cs="Franklin Gothic"/>
          <w:b/>
          <w:bCs/>
          <w:i/>
          <w:iCs/>
          <w:sz w:val="24"/>
          <w:szCs w:val="24"/>
          <w:u w:val="single"/>
        </w:rPr>
        <w:t>Weekly Fees</w:t>
      </w:r>
      <w:r w:rsidR="000C71CA" w:rsidRPr="00B54A2C">
        <w:rPr>
          <w:rFonts w:ascii="Franklin Gothic" w:eastAsia="Franklin Gothic" w:hAnsi="Franklin Gothic" w:cs="Franklin Gothic"/>
          <w:b/>
          <w:bCs/>
          <w:i/>
          <w:iCs/>
          <w:sz w:val="24"/>
          <w:szCs w:val="24"/>
          <w:u w:val="single"/>
        </w:rPr>
        <w:t xml:space="preserve">:        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 xml:space="preserve">           Five days        Four days       Three Day</w:t>
      </w:r>
      <w:r w:rsidR="00E64000">
        <w:rPr>
          <w:rFonts w:ascii="Franklin Gothic" w:eastAsia="Franklin Gothic" w:hAnsi="Franklin Gothic" w:cs="Franklin Gothic"/>
          <w:sz w:val="24"/>
          <w:szCs w:val="24"/>
        </w:rPr>
        <w:t>s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 xml:space="preserve"> </w:t>
      </w:r>
      <w:r w:rsidR="00CF603E" w:rsidRPr="00B54A2C">
        <w:rPr>
          <w:rFonts w:ascii="Franklin Gothic" w:eastAsia="Franklin Gothic" w:hAnsi="Franklin Gothic" w:cs="Franklin Gothic"/>
          <w:sz w:val="24"/>
          <w:szCs w:val="24"/>
        </w:rPr>
        <w:t xml:space="preserve">        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>Two Day</w:t>
      </w:r>
      <w:r w:rsidR="00E64000">
        <w:rPr>
          <w:rFonts w:ascii="Franklin Gothic" w:eastAsia="Franklin Gothic" w:hAnsi="Franklin Gothic" w:cs="Franklin Gothic"/>
          <w:sz w:val="24"/>
          <w:szCs w:val="24"/>
        </w:rPr>
        <w:t>s</w:t>
      </w:r>
      <w:r w:rsidR="00CF603E" w:rsidRPr="00B54A2C">
        <w:rPr>
          <w:rFonts w:ascii="Franklin Gothic" w:eastAsia="Franklin Gothic" w:hAnsi="Franklin Gothic" w:cs="Franklin Gothic"/>
          <w:sz w:val="24"/>
          <w:szCs w:val="24"/>
        </w:rPr>
        <w:t xml:space="preserve">     </w:t>
      </w:r>
      <w:r w:rsidRPr="00B54A2C">
        <w:rPr>
          <w:rFonts w:ascii="Franklin Gothic" w:eastAsia="Franklin Gothic" w:hAnsi="Franklin Gothic" w:cs="Franklin Gothic"/>
          <w:sz w:val="24"/>
          <w:szCs w:val="24"/>
        </w:rPr>
        <w:t xml:space="preserve"> </w:t>
      </w:r>
    </w:p>
    <w:p w14:paraId="336E3250" w14:textId="484A5492" w:rsidR="009A11C3" w:rsidRPr="00B54A2C" w:rsidRDefault="009A11C3" w:rsidP="009A11C3">
      <w:pPr>
        <w:spacing w:after="4" w:line="249" w:lineRule="auto"/>
        <w:ind w:left="-5" w:hanging="10"/>
        <w:rPr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ommuter Hours 6:30am-6:30pm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  $2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$</w:t>
      </w:r>
      <w:r w:rsidR="00CF603E"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  $1</w:t>
      </w:r>
      <w:r w:rsidR="00CF603E" w:rsidRPr="00B54A2C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0.00 __   </w:t>
      </w:r>
    </w:p>
    <w:p w14:paraId="258CE58E" w14:textId="0B5F1E04" w:rsidR="009A11C3" w:rsidRPr="00B54A2C" w:rsidRDefault="009A11C3" w:rsidP="009A11C3">
      <w:pPr>
        <w:spacing w:after="4" w:line="249" w:lineRule="auto"/>
        <w:ind w:left="-5" w:hanging="10"/>
        <w:rPr>
          <w:sz w:val="24"/>
          <w:szCs w:val="24"/>
        </w:rPr>
      </w:pPr>
      <w:r w:rsidRPr="00B54A2C">
        <w:rPr>
          <w:rFonts w:ascii="Franklin Gothic" w:eastAsia="Franklin Gothic" w:hAnsi="Franklin Gothic" w:cs="Franklin Gothic"/>
          <w:sz w:val="24"/>
          <w:szCs w:val="24"/>
        </w:rPr>
        <w:t>Business Hours 7:30am to 5:30pm   $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 ___     $2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6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$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20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  $1</w:t>
      </w:r>
      <w:r w:rsidR="00CF603E" w:rsidRPr="00B54A2C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5.00___  </w:t>
      </w:r>
    </w:p>
    <w:p w14:paraId="294F3ECC" w14:textId="61B7D312" w:rsidR="009A11C3" w:rsidRPr="00B54A2C" w:rsidRDefault="009A11C3" w:rsidP="009A11C3">
      <w:pPr>
        <w:spacing w:after="4" w:line="249" w:lineRule="auto"/>
        <w:ind w:left="-5" w:hanging="1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Banker Hours 9am - 3pm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$2</w:t>
      </w:r>
      <w:r w:rsidR="00E64000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  $2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3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$1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9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   $1</w:t>
      </w:r>
      <w:r w:rsidR="0049293F" w:rsidRPr="00B54A2C">
        <w:rPr>
          <w:rFonts w:ascii="Times New Roman" w:eastAsia="Times New Roman" w:hAnsi="Times New Roman" w:cs="Times New Roman"/>
          <w:b/>
          <w:sz w:val="24"/>
          <w:szCs w:val="24"/>
        </w:rPr>
        <w:t>5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.00___  </w:t>
      </w:r>
    </w:p>
    <w:p w14:paraId="19395E1B" w14:textId="0E4CB5B4" w:rsidR="009A11C3" w:rsidRPr="00B54A2C" w:rsidRDefault="00B54A2C" w:rsidP="009A11C3">
      <w:pPr>
        <w:spacing w:after="4" w:line="249" w:lineRule="auto"/>
        <w:ind w:left="-5" w:hanging="10"/>
        <w:rPr>
          <w:sz w:val="18"/>
          <w:szCs w:val="1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</w:t>
      </w:r>
    </w:p>
    <w:p w14:paraId="0E7B1B8D" w14:textId="3173B061" w:rsidR="009A11C3" w:rsidRPr="00232E44" w:rsidRDefault="009A11C3" w:rsidP="009A11C3">
      <w:pPr>
        <w:spacing w:after="4" w:line="249" w:lineRule="auto"/>
        <w:ind w:left="-5" w:hanging="10"/>
        <w:jc w:val="center"/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  <w:u w:val="single"/>
        </w:rPr>
      </w:pPr>
      <w:r w:rsidRPr="00232E44"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  <w:u w:val="single"/>
        </w:rPr>
        <w:t>Pre</w:t>
      </w:r>
      <w:r w:rsidR="00B54A2C"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  <w:u w:val="single"/>
        </w:rPr>
        <w:t>school Program Fees</w:t>
      </w:r>
    </w:p>
    <w:p w14:paraId="458DA111" w14:textId="77777777" w:rsidR="009A11C3" w:rsidRDefault="009A11C3" w:rsidP="009A11C3">
      <w:pPr>
        <w:spacing w:after="4" w:line="249" w:lineRule="auto"/>
        <w:ind w:left="-5" w:hanging="10"/>
        <w:rPr>
          <w:rFonts w:ascii="Times New Roman" w:eastAsia="Times New Roman" w:hAnsi="Times New Roman" w:cs="Times New Roman"/>
          <w:sz w:val="20"/>
        </w:rPr>
      </w:pPr>
    </w:p>
    <w:p w14:paraId="02ED29CE" w14:textId="6555175C" w:rsidR="009A11C3" w:rsidRPr="00B54A2C" w:rsidRDefault="009A11C3" w:rsidP="009A11C3">
      <w:pPr>
        <w:spacing w:after="19"/>
        <w:ind w:left="22"/>
        <w:rPr>
          <w:sz w:val="24"/>
          <w:szCs w:val="24"/>
        </w:rPr>
      </w:pPr>
      <w:r w:rsidRPr="00B54A2C">
        <w:rPr>
          <w:rFonts w:ascii="Arial" w:eastAsia="Arial" w:hAnsi="Arial" w:cs="Arial"/>
          <w:b/>
          <w:bCs/>
          <w:i/>
          <w:iCs/>
          <w:sz w:val="24"/>
          <w:szCs w:val="24"/>
          <w:u w:val="single"/>
        </w:rPr>
        <w:t xml:space="preserve">Program </w:t>
      </w:r>
      <w:r w:rsidR="00232E44" w:rsidRPr="00B54A2C">
        <w:rPr>
          <w:rFonts w:ascii="Arial" w:eastAsia="Arial" w:hAnsi="Arial" w:cs="Arial"/>
          <w:b/>
          <w:bCs/>
          <w:i/>
          <w:iCs/>
          <w:sz w:val="24"/>
          <w:szCs w:val="24"/>
          <w:u w:val="single"/>
        </w:rPr>
        <w:t>Weekly Fees</w:t>
      </w:r>
      <w:r w:rsidR="00232E44" w:rsidRPr="00B54A2C">
        <w:rPr>
          <w:rFonts w:ascii="Arial" w:eastAsia="Arial" w:hAnsi="Arial" w:cs="Arial"/>
          <w:sz w:val="24"/>
          <w:szCs w:val="24"/>
        </w:rPr>
        <w:t>:</w:t>
      </w:r>
      <w:r w:rsidRPr="00B54A2C">
        <w:rPr>
          <w:rFonts w:ascii="Arial" w:eastAsia="Arial" w:hAnsi="Arial" w:cs="Arial"/>
          <w:sz w:val="24"/>
          <w:szCs w:val="24"/>
        </w:rPr>
        <w:t xml:space="preserve">       </w:t>
      </w:r>
      <w:r w:rsidR="0049293F" w:rsidRPr="00B54A2C">
        <w:rPr>
          <w:rFonts w:ascii="Arial" w:eastAsia="Arial" w:hAnsi="Arial" w:cs="Arial"/>
          <w:sz w:val="24"/>
          <w:szCs w:val="24"/>
        </w:rPr>
        <w:t xml:space="preserve">         </w:t>
      </w:r>
      <w:r w:rsidRPr="00B54A2C">
        <w:rPr>
          <w:rFonts w:ascii="Arial" w:eastAsia="Arial" w:hAnsi="Arial" w:cs="Arial"/>
          <w:sz w:val="24"/>
          <w:szCs w:val="24"/>
        </w:rPr>
        <w:t>Five days    Four days</w:t>
      </w:r>
      <w:r w:rsidR="001A57F3">
        <w:rPr>
          <w:rFonts w:ascii="Arial" w:eastAsia="Arial" w:hAnsi="Arial" w:cs="Arial"/>
          <w:sz w:val="24"/>
          <w:szCs w:val="24"/>
        </w:rPr>
        <w:t xml:space="preserve">, </w:t>
      </w:r>
      <w:r w:rsidRPr="00B54A2C">
        <w:rPr>
          <w:rFonts w:ascii="Arial" w:eastAsia="Arial" w:hAnsi="Arial" w:cs="Arial"/>
          <w:sz w:val="24"/>
          <w:szCs w:val="24"/>
        </w:rPr>
        <w:t>Three day</w:t>
      </w:r>
      <w:r w:rsidR="00E64000">
        <w:rPr>
          <w:rFonts w:ascii="Arial" w:eastAsia="Arial" w:hAnsi="Arial" w:cs="Arial"/>
          <w:sz w:val="24"/>
          <w:szCs w:val="24"/>
        </w:rPr>
        <w:t>s</w:t>
      </w:r>
      <w:r w:rsidRPr="00B54A2C">
        <w:rPr>
          <w:rFonts w:ascii="Arial" w:eastAsia="Arial" w:hAnsi="Arial" w:cs="Arial"/>
          <w:sz w:val="24"/>
          <w:szCs w:val="24"/>
        </w:rPr>
        <w:t xml:space="preserve">    Two day</w:t>
      </w:r>
      <w:r w:rsidR="00E64000">
        <w:rPr>
          <w:rFonts w:ascii="Arial" w:eastAsia="Arial" w:hAnsi="Arial" w:cs="Arial"/>
          <w:sz w:val="24"/>
          <w:szCs w:val="24"/>
        </w:rPr>
        <w:t>s</w:t>
      </w:r>
      <w:r w:rsidRPr="00B54A2C">
        <w:rPr>
          <w:rFonts w:ascii="Arial" w:eastAsia="Arial" w:hAnsi="Arial" w:cs="Arial"/>
          <w:sz w:val="24"/>
          <w:szCs w:val="24"/>
        </w:rPr>
        <w:t xml:space="preserve">        </w:t>
      </w:r>
    </w:p>
    <w:p w14:paraId="5F697FED" w14:textId="563484ED" w:rsidR="009A11C3" w:rsidRPr="00B54A2C" w:rsidRDefault="009A11C3" w:rsidP="009A11C3">
      <w:pPr>
        <w:spacing w:after="7" w:line="236" w:lineRule="auto"/>
        <w:ind w:left="17" w:right="915" w:hanging="10"/>
        <w:rPr>
          <w:rFonts w:ascii="Times New Roman" w:eastAsia="Times New Roman" w:hAnsi="Times New Roman" w:cs="Times New Roman"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ommuter Hours 6:30am-6:30pm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2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9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$2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6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r w:rsidR="003D492F"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_ </w:t>
      </w:r>
      <w:r w:rsidR="003D492F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800A5B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$1</w:t>
      </w:r>
      <w:r w:rsidR="0049293F" w:rsidRPr="00B54A2C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5.00 ___    </w:t>
      </w: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49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D5D9ADD" w14:textId="172A9F2A" w:rsidR="009A11C3" w:rsidRPr="00B54A2C" w:rsidRDefault="009A11C3" w:rsidP="009A11C3">
      <w:pPr>
        <w:spacing w:after="7" w:line="236" w:lineRule="auto"/>
        <w:ind w:left="17" w:right="915" w:hanging="1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Business Hours 7:30am to 5:30pm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2</w:t>
      </w:r>
      <w:r w:rsidR="00800A5B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 __</w:t>
      </w:r>
      <w:r w:rsidR="003D492F" w:rsidRPr="00B54A2C">
        <w:rPr>
          <w:rFonts w:ascii="Times New Roman" w:eastAsia="Times New Roman" w:hAnsi="Times New Roman" w:cs="Times New Roman"/>
          <w:b/>
          <w:sz w:val="24"/>
          <w:szCs w:val="24"/>
        </w:rPr>
        <w:t>_ $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800A5B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</w:t>
      </w:r>
      <w:r w:rsidR="003D492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 $1</w:t>
      </w:r>
      <w:r w:rsidR="00800A5B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102BC9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$1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5.00___     </w:t>
      </w: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B0AF31E" w14:textId="1245490B" w:rsidR="009A11C3" w:rsidRPr="00B54A2C" w:rsidRDefault="009A11C3" w:rsidP="009A11C3">
      <w:pPr>
        <w:spacing w:after="0" w:line="276" w:lineRule="auto"/>
        <w:ind w:right="394" w:firstLine="2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Banker Hours 9am - 3pm              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2</w:t>
      </w:r>
      <w:r w:rsidR="00800A5B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0.00___   $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800A5B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r w:rsidR="003D492F"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="003D492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D492F" w:rsidRPr="00B54A2C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00A5B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_   $1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3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.00___     </w:t>
      </w: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1D8FDB" w14:textId="42247DA6" w:rsidR="009A11C3" w:rsidRPr="00B54A2C" w:rsidRDefault="009A11C3" w:rsidP="009A11C3">
      <w:pPr>
        <w:spacing w:after="0" w:line="276" w:lineRule="auto"/>
        <w:ind w:right="394" w:firstLine="2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54A2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Nursery School 9am - 12 pm         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$1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5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     $1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_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="003D492F"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 $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95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.00_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_     $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>5.00_</w:t>
      </w:r>
      <w:r w:rsidR="007550DA" w:rsidRPr="00B54A2C">
        <w:rPr>
          <w:rFonts w:ascii="Times New Roman" w:eastAsia="Times New Roman" w:hAnsi="Times New Roman" w:cs="Times New Roman"/>
          <w:b/>
          <w:sz w:val="24"/>
          <w:szCs w:val="24"/>
        </w:rPr>
        <w:t>_</w:t>
      </w:r>
      <w:r w:rsidRPr="00B54A2C">
        <w:rPr>
          <w:rFonts w:ascii="Times New Roman" w:eastAsia="Times New Roman" w:hAnsi="Times New Roman" w:cs="Times New Roman"/>
          <w:b/>
          <w:sz w:val="24"/>
          <w:szCs w:val="24"/>
        </w:rPr>
        <w:t xml:space="preserve">_       </w:t>
      </w:r>
      <w:r w:rsidRPr="00B54A2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2482C0" w14:textId="117582A0" w:rsidR="009A11C3" w:rsidRDefault="00B54A2C" w:rsidP="009A11C3">
      <w:pPr>
        <w:spacing w:after="0"/>
      </w:pPr>
      <w:r>
        <w:t>_________________________________________________________________________________________</w:t>
      </w:r>
    </w:p>
    <w:p w14:paraId="6420DEC2" w14:textId="77777777" w:rsidR="00B54A2C" w:rsidRDefault="00B54A2C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i/>
          <w:sz w:val="32"/>
          <w:szCs w:val="32"/>
          <w:u w:val="single"/>
        </w:rPr>
      </w:pPr>
    </w:p>
    <w:p w14:paraId="044CAD33" w14:textId="77080578" w:rsidR="00685DC8" w:rsidRDefault="00685DC8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</w:rPr>
      </w:pPr>
      <w:r w:rsidRPr="00232E44">
        <w:rPr>
          <w:rFonts w:ascii="TimesNewRomanPS-BoldMT" w:eastAsia="TimesNewRomanPS-BoldMT" w:hAnsi="TimesNewRomanPS-BoldMT" w:cs="TimesNewRomanPS-BoldMT"/>
          <w:b/>
          <w:bCs/>
          <w:i/>
          <w:sz w:val="32"/>
          <w:szCs w:val="32"/>
          <w:u w:val="single"/>
        </w:rPr>
        <w:t>After School Program Hours</w:t>
      </w:r>
      <w:r>
        <w:rPr>
          <w:rFonts w:ascii="TimesNewRomanPS-BoldMT" w:eastAsia="TimesNewRomanPS-BoldMT" w:hAnsi="TimesNewRomanPS-BoldMT" w:cs="TimesNewRomanPS-BoldMT"/>
          <w:b/>
          <w:bCs/>
        </w:rPr>
        <w:t xml:space="preserve"> </w:t>
      </w:r>
      <w:r w:rsidR="00957F58">
        <w:rPr>
          <w:rFonts w:ascii="TimesNewRomanPS-BoldMT" w:eastAsia="TimesNewRomanPS-BoldMT" w:hAnsi="TimesNewRomanPS-BoldMT" w:cs="TimesNewRomanPS-BoldMT"/>
          <w:b/>
          <w:bCs/>
        </w:rPr>
        <w:t>-</w:t>
      </w:r>
      <w:r>
        <w:rPr>
          <w:rFonts w:ascii="TimesNewRomanPS-BoldMT" w:eastAsia="TimesNewRomanPS-BoldMT" w:hAnsi="TimesNewRomanPS-BoldMT" w:cs="TimesNewRomanPS-BoldMT"/>
          <w:b/>
          <w:bCs/>
        </w:rPr>
        <w:t>2:</w:t>
      </w:r>
      <w:r w:rsidR="00B54A2C">
        <w:rPr>
          <w:rFonts w:ascii="TimesNewRomanPS-BoldMT" w:eastAsia="TimesNewRomanPS-BoldMT" w:hAnsi="TimesNewRomanPS-BoldMT" w:cs="TimesNewRomanPS-BoldMT"/>
          <w:b/>
          <w:bCs/>
        </w:rPr>
        <w:t xml:space="preserve">30 </w:t>
      </w:r>
      <w:r>
        <w:rPr>
          <w:rFonts w:ascii="TimesNewRomanPS-BoldMT" w:eastAsia="TimesNewRomanPS-BoldMT" w:hAnsi="TimesNewRomanPS-BoldMT" w:cs="TimesNewRomanPS-BoldMT"/>
          <w:b/>
          <w:bCs/>
        </w:rPr>
        <w:t>pm to 6:30</w:t>
      </w:r>
      <w:r w:rsidR="00B54A2C">
        <w:rPr>
          <w:rFonts w:ascii="TimesNewRomanPS-BoldMT" w:eastAsia="TimesNewRomanPS-BoldMT" w:hAnsi="TimesNewRomanPS-BoldMT" w:cs="TimesNewRomanPS-BoldMT"/>
          <w:b/>
          <w:bCs/>
        </w:rPr>
        <w:t xml:space="preserve"> </w:t>
      </w:r>
      <w:r>
        <w:rPr>
          <w:rFonts w:ascii="TimesNewRomanPS-BoldMT" w:eastAsia="TimesNewRomanPS-BoldMT" w:hAnsi="TimesNewRomanPS-BoldMT" w:cs="TimesNewRomanPS-BoldMT"/>
          <w:b/>
          <w:bCs/>
        </w:rPr>
        <w:t>pm</w:t>
      </w:r>
    </w:p>
    <w:p w14:paraId="49629E55" w14:textId="77777777" w:rsidR="00957F58" w:rsidRPr="00957F58" w:rsidRDefault="00957F58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16"/>
          <w:szCs w:val="16"/>
        </w:rPr>
      </w:pPr>
    </w:p>
    <w:p w14:paraId="0C9D3D12" w14:textId="075FD277" w:rsidR="00685DC8" w:rsidRDefault="00685DC8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22"/>
          <w:szCs w:val="22"/>
        </w:rPr>
      </w:pPr>
      <w:r>
        <w:rPr>
          <w:rFonts w:ascii="TimesNewRomanPS-BoldMT" w:eastAsia="TimesNewRomanPS-BoldMT" w:hAnsi="TimesNewRomanPS-BoldMT" w:cs="TimesNewRomanPS-BoldMT"/>
          <w:b/>
          <w:bCs/>
        </w:rPr>
        <w:t xml:space="preserve">Please check the days your child will attend </w:t>
      </w:r>
      <w:r>
        <w:rPr>
          <w:rFonts w:ascii="TimesNewRomanPS-BoldMT" w:eastAsia="TimesNewRomanPS-BoldMT" w:hAnsi="TimesNewRomanPS-BoldMT" w:cs="TimesNewRomanPS-BoldMT"/>
          <w:b/>
          <w:bCs/>
          <w:sz w:val="22"/>
          <w:szCs w:val="22"/>
        </w:rPr>
        <w:t>__Mon __Tues __Wed __Thurs __Fri</w:t>
      </w:r>
    </w:p>
    <w:p w14:paraId="0219C1ED" w14:textId="77777777" w:rsidR="00957F58" w:rsidRPr="00957F58" w:rsidRDefault="00957F58" w:rsidP="00685DC8">
      <w:pPr>
        <w:pStyle w:val="Standard"/>
        <w:autoSpaceDE w:val="0"/>
        <w:jc w:val="center"/>
        <w:rPr>
          <w:sz w:val="16"/>
          <w:szCs w:val="16"/>
        </w:rPr>
      </w:pPr>
    </w:p>
    <w:p w14:paraId="39755C0E" w14:textId="10580EEB" w:rsidR="00685DC8" w:rsidRPr="00DB0F83" w:rsidRDefault="00685DC8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</w:pP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Five days $</w:t>
      </w:r>
      <w:r w:rsidR="007550DA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80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.00</w:t>
      </w:r>
      <w:r w:rsid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__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 xml:space="preserve"> Four days $</w:t>
      </w:r>
      <w:r w:rsidR="007550DA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70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.00</w:t>
      </w:r>
      <w:r w:rsid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__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 xml:space="preserve"> Three Days $</w:t>
      </w:r>
      <w:r w:rsidR="007550DA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60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.00</w:t>
      </w:r>
      <w:r w:rsid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__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 xml:space="preserve"> Two days $5</w:t>
      </w:r>
      <w:r w:rsidR="007550DA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5</w:t>
      </w:r>
      <w:r w:rsidRP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.00</w:t>
      </w:r>
      <w:r w:rsidR="00DB0F83">
        <w:rPr>
          <w:rFonts w:ascii="TimesNewRomanPS-BoldMT" w:eastAsia="TimesNewRomanPS-BoldMT" w:hAnsi="TimesNewRomanPS-BoldMT" w:cs="TimesNewRomanPS-BoldMT"/>
          <w:b/>
          <w:bCs/>
          <w:sz w:val="20"/>
          <w:szCs w:val="20"/>
        </w:rPr>
        <w:t>__</w:t>
      </w:r>
    </w:p>
    <w:p w14:paraId="0D2A4ACE" w14:textId="2A846BD9" w:rsidR="00DB0F83" w:rsidRPr="00232E44" w:rsidRDefault="00DB0F83" w:rsidP="00685DC8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  <w:sz w:val="16"/>
          <w:szCs w:val="16"/>
        </w:rPr>
      </w:pPr>
    </w:p>
    <w:p w14:paraId="2C4E320B" w14:textId="25EC33FC" w:rsidR="00DB0F83" w:rsidRDefault="00DB0F83" w:rsidP="00DB0F83">
      <w:pPr>
        <w:pStyle w:val="Standard"/>
        <w:autoSpaceDE w:val="0"/>
        <w:jc w:val="center"/>
      </w:pPr>
      <w:r w:rsidRPr="00232E44">
        <w:rPr>
          <w:rFonts w:ascii="FranklinGothic-MediumCond" w:eastAsia="FranklinGothic-MediumCond" w:hAnsi="FranklinGothic-MediumCond" w:cs="FranklinGothic-MediumCond"/>
          <w:b/>
          <w:i/>
          <w:sz w:val="32"/>
          <w:szCs w:val="32"/>
          <w:u w:val="single"/>
        </w:rPr>
        <w:t xml:space="preserve">Before School Program </w:t>
      </w:r>
      <w:r w:rsidR="00957F58" w:rsidRPr="00232E44">
        <w:rPr>
          <w:rFonts w:ascii="FranklinGothic-MediumCond" w:eastAsia="FranklinGothic-MediumCond" w:hAnsi="FranklinGothic-MediumCond" w:cs="FranklinGothic-MediumCond"/>
          <w:b/>
          <w:i/>
          <w:sz w:val="32"/>
          <w:szCs w:val="32"/>
          <w:u w:val="single"/>
        </w:rPr>
        <w:t>H</w:t>
      </w:r>
      <w:r w:rsidRPr="00232E44">
        <w:rPr>
          <w:rFonts w:ascii="FranklinGothic-MediumCond" w:eastAsia="FranklinGothic-MediumCond" w:hAnsi="FranklinGothic-MediumCond" w:cs="FranklinGothic-MediumCond"/>
          <w:b/>
          <w:i/>
          <w:sz w:val="32"/>
          <w:szCs w:val="32"/>
          <w:u w:val="single"/>
        </w:rPr>
        <w:t>ours</w:t>
      </w:r>
      <w:r>
        <w:rPr>
          <w:rFonts w:ascii="FranklinGothic-MediumCond" w:eastAsia="FranklinGothic-MediumCond" w:hAnsi="FranklinGothic-MediumCond" w:cs="FranklinGothic-MediumCond"/>
        </w:rPr>
        <w:t xml:space="preserve"> </w:t>
      </w:r>
      <w:r w:rsidR="00957F58">
        <w:rPr>
          <w:rFonts w:ascii="FranklinGothic-MediumCond" w:eastAsia="FranklinGothic-MediumCond" w:hAnsi="FranklinGothic-MediumCond" w:cs="FranklinGothic-MediumCond"/>
        </w:rPr>
        <w:t>-</w:t>
      </w:r>
      <w:r>
        <w:rPr>
          <w:rFonts w:ascii="FranklinGothic-MediumCond" w:eastAsia="FranklinGothic-MediumCond" w:hAnsi="FranklinGothic-MediumCond" w:cs="FranklinGothic-MediumCond"/>
        </w:rPr>
        <w:t>6:30 am To 9:00 am</w:t>
      </w:r>
    </w:p>
    <w:p w14:paraId="4EE29A40" w14:textId="1C4DFFA0" w:rsidR="00DB0F83" w:rsidRDefault="00B54A2C" w:rsidP="00DB0F83">
      <w:pPr>
        <w:pStyle w:val="Standard"/>
        <w:autoSpaceDE w:val="0"/>
        <w:jc w:val="center"/>
        <w:rPr>
          <w:rFonts w:ascii="TimesNewRomanPSMT" w:eastAsia="TimesNewRomanPSMT" w:hAnsi="TimesNewRomanPSMT" w:cs="TimesNewRomanPSMT"/>
        </w:rPr>
      </w:pPr>
      <w:r>
        <w:rPr>
          <w:rFonts w:ascii="TimesNewRomanPSMT" w:eastAsia="TimesNewRomanPSMT" w:hAnsi="TimesNewRomanPSMT" w:cs="TimesNewRomanPSMT"/>
        </w:rPr>
        <w:t xml:space="preserve">This is a weekly </w:t>
      </w:r>
      <w:r w:rsidR="003D492F">
        <w:rPr>
          <w:rFonts w:ascii="TimesNewRomanPSMT" w:eastAsia="TimesNewRomanPSMT" w:hAnsi="TimesNewRomanPSMT" w:cs="TimesNewRomanPSMT"/>
        </w:rPr>
        <w:t>fee.</w:t>
      </w:r>
    </w:p>
    <w:p w14:paraId="1BFA519B" w14:textId="5A5CD8DA" w:rsidR="00957F58" w:rsidRDefault="00800A5B" w:rsidP="00DB0F83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</w:rPr>
      </w:pPr>
      <w:r>
        <w:rPr>
          <w:rFonts w:ascii="TimesNewRomanPS-BoldMT" w:eastAsia="TimesNewRomanPS-BoldMT" w:hAnsi="TimesNewRomanPS-BoldMT" w:cs="TimesNewRomanPS-BoldMT"/>
          <w:b/>
          <w:bCs/>
        </w:rPr>
        <w:t>W</w:t>
      </w:r>
      <w:r w:rsidR="00DB0F83">
        <w:rPr>
          <w:rFonts w:ascii="TimesNewRomanPS-BoldMT" w:eastAsia="TimesNewRomanPS-BoldMT" w:hAnsi="TimesNewRomanPS-BoldMT" w:cs="TimesNewRomanPS-BoldMT"/>
          <w:b/>
          <w:bCs/>
        </w:rPr>
        <w:t>eekly fee $</w:t>
      </w:r>
      <w:r w:rsidR="007550DA">
        <w:rPr>
          <w:rFonts w:ascii="TimesNewRomanPS-BoldMT" w:eastAsia="TimesNewRomanPS-BoldMT" w:hAnsi="TimesNewRomanPS-BoldMT" w:cs="TimesNewRomanPS-BoldMT"/>
          <w:b/>
          <w:bCs/>
        </w:rPr>
        <w:t>60</w:t>
      </w:r>
      <w:r w:rsidR="003D492F">
        <w:rPr>
          <w:rFonts w:ascii="TimesNewRomanPS-BoldMT" w:eastAsia="TimesNewRomanPS-BoldMT" w:hAnsi="TimesNewRomanPS-BoldMT" w:cs="TimesNewRomanPS-BoldMT"/>
          <w:b/>
          <w:bCs/>
        </w:rPr>
        <w:t xml:space="preserve"> __</w:t>
      </w:r>
    </w:p>
    <w:p w14:paraId="2188228D" w14:textId="77777777" w:rsidR="00B54A2C" w:rsidRDefault="00B54A2C" w:rsidP="00DB0F83">
      <w:pPr>
        <w:pStyle w:val="Standard"/>
        <w:autoSpaceDE w:val="0"/>
        <w:jc w:val="center"/>
        <w:rPr>
          <w:rFonts w:ascii="TimesNewRomanPS-BoldMT" w:eastAsia="TimesNewRomanPS-BoldMT" w:hAnsi="TimesNewRomanPS-BoldMT" w:cs="TimesNewRomanPS-BoldMT"/>
          <w:b/>
          <w:bCs/>
        </w:rPr>
      </w:pPr>
    </w:p>
    <w:p w14:paraId="67AF8DCD" w14:textId="77777777" w:rsidR="00232E44" w:rsidRDefault="00232E44" w:rsidP="00232E44">
      <w:pPr>
        <w:pStyle w:val="Standard"/>
        <w:autoSpaceDE w:val="0"/>
        <w:jc w:val="center"/>
      </w:pPr>
      <w:r>
        <w:rPr>
          <w:rFonts w:ascii="Angsana New" w:eastAsia="TimesNewRomanPS-BoldItalicMT" w:hAnsi="Angsana New" w:cs="TimesNewRomanPS-BoldItalicMT"/>
          <w:b/>
          <w:bCs/>
          <w:i/>
          <w:iCs/>
          <w:sz w:val="22"/>
          <w:szCs w:val="22"/>
        </w:rPr>
        <w:t>Sibling Discount</w:t>
      </w:r>
      <w:r>
        <w:rPr>
          <w:rFonts w:ascii="TimesNewRomanPS-BoldItalicMT" w:eastAsia="TimesNewRomanPS-BoldItalicMT" w:hAnsi="TimesNewRomanPS-BoldItalicMT" w:cs="TimesNewRomanPS-BoldItalicMT"/>
          <w:b/>
          <w:bCs/>
          <w:i/>
          <w:iCs/>
          <w:sz w:val="22"/>
          <w:szCs w:val="22"/>
        </w:rPr>
        <w:t xml:space="preserve"> </w:t>
      </w:r>
      <w:r>
        <w:rPr>
          <w:rFonts w:ascii="TimesNewRomanPSMT" w:eastAsia="TimesNewRomanPSMT" w:hAnsi="TimesNewRomanPSMT" w:cs="TimesNewRomanPSMT"/>
          <w:sz w:val="18"/>
          <w:szCs w:val="18"/>
        </w:rPr>
        <w:t>For two or more children in attendance 10 % (if fees are unequal, the discount is applied to the lowest fee paid)</w:t>
      </w:r>
    </w:p>
    <w:p w14:paraId="54DFE2D7" w14:textId="149FCEAB" w:rsidR="00232E44" w:rsidRDefault="00232E44" w:rsidP="00232E44">
      <w:pPr>
        <w:pStyle w:val="Standard"/>
        <w:autoSpaceDE w:val="0"/>
        <w:jc w:val="center"/>
        <w:rPr>
          <w:rFonts w:ascii="FranklinGothic-MediumCond" w:eastAsia="FranklinGothic-MediumCond" w:hAnsi="FranklinGothic-MediumCond" w:cs="FranklinGothic-MediumCond"/>
          <w:sz w:val="22"/>
          <w:szCs w:val="22"/>
        </w:rPr>
      </w:pP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>Early Release/School Delay $25 per child; School Holiday/Cancellation fee $35 per child (9</w:t>
      </w:r>
      <w:r w:rsidR="00AC545D">
        <w:rPr>
          <w:rFonts w:ascii="FranklinGothic-MediumCond" w:eastAsia="FranklinGothic-MediumCond" w:hAnsi="FranklinGothic-MediumCond" w:cs="FranklinGothic-MediumCond"/>
          <w:sz w:val="22"/>
          <w:szCs w:val="22"/>
        </w:rPr>
        <w:t xml:space="preserve"> </w:t>
      </w: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>am to 2:45p)</w:t>
      </w:r>
    </w:p>
    <w:p w14:paraId="099145FF" w14:textId="79F2669D" w:rsidR="00AC545D" w:rsidRDefault="00AC545D" w:rsidP="00232E44">
      <w:pPr>
        <w:pStyle w:val="Standard"/>
        <w:autoSpaceDE w:val="0"/>
        <w:jc w:val="center"/>
        <w:rPr>
          <w:rFonts w:ascii="FranklinGothic-MediumCond" w:eastAsia="FranklinGothic-MediumCond" w:hAnsi="FranklinGothic-MediumCond" w:cs="FranklinGothic-MediumCond"/>
          <w:sz w:val="22"/>
          <w:szCs w:val="22"/>
        </w:rPr>
      </w:pP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 xml:space="preserve">Payments may be made by check, cash, money order, or credit card.  All credit card payments will be charged a convenience fee by the processing company </w:t>
      </w:r>
      <w:r w:rsidR="003D492F">
        <w:rPr>
          <w:rFonts w:ascii="FranklinGothic-MediumCond" w:eastAsia="FranklinGothic-MediumCond" w:hAnsi="FranklinGothic-MediumCond" w:cs="FranklinGothic-MediumCond"/>
          <w:sz w:val="22"/>
          <w:szCs w:val="22"/>
        </w:rPr>
        <w:t>ProCare</w:t>
      </w: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 xml:space="preserve"> </w:t>
      </w:r>
      <w:r w:rsidR="00415964">
        <w:rPr>
          <w:rFonts w:ascii="FranklinGothic-MediumCond" w:eastAsia="FranklinGothic-MediumCond" w:hAnsi="FranklinGothic-MediumCond" w:cs="FranklinGothic-MediumCond"/>
          <w:sz w:val="22"/>
          <w:szCs w:val="22"/>
        </w:rPr>
        <w:t xml:space="preserve">up to </w:t>
      </w:r>
      <w:r>
        <w:rPr>
          <w:rFonts w:ascii="FranklinGothic-MediumCond" w:eastAsia="FranklinGothic-MediumCond" w:hAnsi="FranklinGothic-MediumCond" w:cs="FranklinGothic-MediumCond"/>
          <w:sz w:val="22"/>
          <w:szCs w:val="22"/>
        </w:rPr>
        <w:t>of 3%</w:t>
      </w:r>
    </w:p>
    <w:sectPr w:rsidR="00AC545D" w:rsidSect="00DC5544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E286B" w14:textId="77777777" w:rsidR="00DC5544" w:rsidRDefault="00DC5544" w:rsidP="00405A42">
      <w:pPr>
        <w:spacing w:after="0" w:line="240" w:lineRule="auto"/>
      </w:pPr>
      <w:r>
        <w:separator/>
      </w:r>
    </w:p>
  </w:endnote>
  <w:endnote w:type="continuationSeparator" w:id="0">
    <w:p w14:paraId="08E7D408" w14:textId="77777777" w:rsidR="00DC5544" w:rsidRDefault="00DC5544" w:rsidP="00405A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charset w:val="00"/>
    <w:family w:val="auto"/>
    <w:pitch w:val="default"/>
  </w:font>
  <w:font w:name="Franklin Gothic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hic-MediumCond">
    <w:altName w:val="Calibri"/>
    <w:charset w:val="00"/>
    <w:family w:val="swiss"/>
    <w:pitch w:val="default"/>
  </w:font>
  <w:font w:name="TimesNewRomanPSMT">
    <w:altName w:val="Times New Roman"/>
    <w:charset w:val="00"/>
    <w:family w:val="roman"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NewRomanPS-BoldItalicMT">
    <w:altName w:val="Times New Roman"/>
    <w:charset w:val="00"/>
    <w:family w:val="script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2B020" w14:textId="5B5A41DD" w:rsidR="00B54A2C" w:rsidRDefault="00B54A2C">
    <w:pPr>
      <w:pStyle w:val="Footer"/>
    </w:pPr>
    <w:r>
      <w:t>Print Name _________________________   Signature ____________________________  Date 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E7424" w14:textId="77777777" w:rsidR="00DC5544" w:rsidRDefault="00DC5544" w:rsidP="00405A42">
      <w:pPr>
        <w:spacing w:after="0" w:line="240" w:lineRule="auto"/>
      </w:pPr>
      <w:r>
        <w:separator/>
      </w:r>
    </w:p>
  </w:footnote>
  <w:footnote w:type="continuationSeparator" w:id="0">
    <w:p w14:paraId="7274364B" w14:textId="77777777" w:rsidR="00DC5544" w:rsidRDefault="00DC5544" w:rsidP="00405A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4A90" w14:textId="6CED8625" w:rsidR="00A36FA6" w:rsidRPr="00B54A2C" w:rsidRDefault="00A36FA6" w:rsidP="00A36FA6">
    <w:pPr>
      <w:pStyle w:val="Header"/>
      <w:jc w:val="center"/>
      <w:rPr>
        <w:sz w:val="48"/>
        <w:szCs w:val="48"/>
      </w:rPr>
    </w:pPr>
    <w:r w:rsidRPr="00B54A2C">
      <w:rPr>
        <w:sz w:val="48"/>
        <w:szCs w:val="48"/>
      </w:rPr>
      <w:t xml:space="preserve">Kid’s Place Learning </w:t>
    </w:r>
    <w:r w:rsidR="00E169CD" w:rsidRPr="00B54A2C">
      <w:rPr>
        <w:sz w:val="48"/>
        <w:szCs w:val="48"/>
      </w:rPr>
      <w:t>Center Enrollment</w:t>
    </w:r>
    <w:r w:rsidR="00957F58" w:rsidRPr="00B54A2C">
      <w:rPr>
        <w:sz w:val="48"/>
        <w:szCs w:val="48"/>
      </w:rPr>
      <w:t xml:space="preserve"> Form</w:t>
    </w:r>
  </w:p>
  <w:p w14:paraId="4A22F66A" w14:textId="4932926E" w:rsidR="000C71CA" w:rsidRPr="000C71CA" w:rsidRDefault="000C71CA" w:rsidP="00A36FA6">
    <w:pPr>
      <w:pStyle w:val="Header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jc0tDAwM7c0srRQ0lEKTi0uzszPAykwqwUAynUgwCwAAAA="/>
  </w:docVars>
  <w:rsids>
    <w:rsidRoot w:val="004F0CBA"/>
    <w:rsid w:val="00027B41"/>
    <w:rsid w:val="000452F1"/>
    <w:rsid w:val="00047373"/>
    <w:rsid w:val="000A1FD8"/>
    <w:rsid w:val="000C71CA"/>
    <w:rsid w:val="000E2282"/>
    <w:rsid w:val="000F4E8C"/>
    <w:rsid w:val="000F76D3"/>
    <w:rsid w:val="00102BC9"/>
    <w:rsid w:val="00110DFC"/>
    <w:rsid w:val="00173FE1"/>
    <w:rsid w:val="00175811"/>
    <w:rsid w:val="001A57F3"/>
    <w:rsid w:val="001D4F69"/>
    <w:rsid w:val="001E2907"/>
    <w:rsid w:val="001F32EF"/>
    <w:rsid w:val="00232E44"/>
    <w:rsid w:val="003B6FDA"/>
    <w:rsid w:val="003D492F"/>
    <w:rsid w:val="00405A42"/>
    <w:rsid w:val="00415964"/>
    <w:rsid w:val="004570BD"/>
    <w:rsid w:val="0049293F"/>
    <w:rsid w:val="004F0CBA"/>
    <w:rsid w:val="004F681F"/>
    <w:rsid w:val="00515C5F"/>
    <w:rsid w:val="00583696"/>
    <w:rsid w:val="005C4F08"/>
    <w:rsid w:val="005F6C96"/>
    <w:rsid w:val="006116EB"/>
    <w:rsid w:val="00685DC8"/>
    <w:rsid w:val="006C2F76"/>
    <w:rsid w:val="007550DA"/>
    <w:rsid w:val="00774777"/>
    <w:rsid w:val="00800A5B"/>
    <w:rsid w:val="00822B93"/>
    <w:rsid w:val="00891418"/>
    <w:rsid w:val="00950CFF"/>
    <w:rsid w:val="00957F58"/>
    <w:rsid w:val="009615D4"/>
    <w:rsid w:val="00977A66"/>
    <w:rsid w:val="00990353"/>
    <w:rsid w:val="009A11C3"/>
    <w:rsid w:val="009C2320"/>
    <w:rsid w:val="009D17E6"/>
    <w:rsid w:val="00A2151E"/>
    <w:rsid w:val="00A36FA6"/>
    <w:rsid w:val="00A4070F"/>
    <w:rsid w:val="00AB146F"/>
    <w:rsid w:val="00AC4DFD"/>
    <w:rsid w:val="00AC545D"/>
    <w:rsid w:val="00B54A2C"/>
    <w:rsid w:val="00BA55C5"/>
    <w:rsid w:val="00BD23C2"/>
    <w:rsid w:val="00BD59A4"/>
    <w:rsid w:val="00CF603E"/>
    <w:rsid w:val="00D97C23"/>
    <w:rsid w:val="00DB0F83"/>
    <w:rsid w:val="00DC5544"/>
    <w:rsid w:val="00DC63B5"/>
    <w:rsid w:val="00DD753A"/>
    <w:rsid w:val="00E169CD"/>
    <w:rsid w:val="00E64000"/>
    <w:rsid w:val="00F86A40"/>
    <w:rsid w:val="00FE1E00"/>
    <w:rsid w:val="00FE2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6B0499"/>
  <w15:docId w15:val="{4C5E5965-4242-4544-BC32-61086BFD5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5A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42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05A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A4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05A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A42"/>
    <w:rPr>
      <w:rFonts w:ascii="Calibri" w:eastAsia="Calibri" w:hAnsi="Calibri" w:cs="Calibri"/>
      <w:color w:val="000000"/>
    </w:rPr>
  </w:style>
  <w:style w:type="paragraph" w:customStyle="1" w:styleId="Standard">
    <w:name w:val="Standard"/>
    <w:rsid w:val="00685DC8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Tahoma"/>
      <w:kern w:val="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9</TotalTime>
  <Pages>2</Pages>
  <Words>1597</Words>
  <Characters>8710</Characters>
  <Application>Microsoft Office Word</Application>
  <DocSecurity>0</DocSecurity>
  <Lines>197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ds Place Kids Place</dc:creator>
  <cp:keywords/>
  <dc:description/>
  <cp:lastModifiedBy>Pam Seegler</cp:lastModifiedBy>
  <cp:revision>1</cp:revision>
  <cp:lastPrinted>2024-02-16T14:29:00Z</cp:lastPrinted>
  <dcterms:created xsi:type="dcterms:W3CDTF">2023-05-08T21:25:00Z</dcterms:created>
  <dcterms:modified xsi:type="dcterms:W3CDTF">2024-02-2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d252fcc655f28dd712fe9c4de44c29ab5b04ce4c35d871cd9005bbc155b40c</vt:lpwstr>
  </property>
</Properties>
</file>